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1DA53" w14:textId="6017952A" w:rsidR="00C94593" w:rsidRDefault="00C94593" w:rsidP="00C94593">
      <w:pPr>
        <w:jc w:val="center"/>
        <w:rPr>
          <w:u w:val="single"/>
        </w:rPr>
      </w:pPr>
      <w:r w:rsidRPr="00787E38">
        <w:rPr>
          <w:u w:val="single"/>
        </w:rPr>
        <w:t xml:space="preserve">Report – Week </w:t>
      </w:r>
      <w:r>
        <w:rPr>
          <w:u w:val="single"/>
        </w:rPr>
        <w:t>1</w:t>
      </w:r>
      <w:r w:rsidR="00657841">
        <w:rPr>
          <w:u w:val="single"/>
        </w:rPr>
        <w:t>4</w:t>
      </w:r>
    </w:p>
    <w:p w14:paraId="49615687" w14:textId="77777777" w:rsidR="00C94593" w:rsidRDefault="00C94593" w:rsidP="00C94593">
      <w:pPr>
        <w:jc w:val="center"/>
        <w:rPr>
          <w:u w:val="single"/>
        </w:rPr>
      </w:pPr>
    </w:p>
    <w:p w14:paraId="3641519C" w14:textId="77777777" w:rsidR="00C94593" w:rsidRDefault="00C94593" w:rsidP="00C94593"/>
    <w:p w14:paraId="02E49BFA" w14:textId="77777777" w:rsidR="00C94593" w:rsidRDefault="00C94593" w:rsidP="00C94593">
      <w:r>
        <w:t>AGENDA</w:t>
      </w:r>
    </w:p>
    <w:p w14:paraId="1740722E" w14:textId="465F1ED0" w:rsidR="00C94593" w:rsidRDefault="00C94593" w:rsidP="00C94593">
      <w:r>
        <w:tab/>
        <w:t xml:space="preserve">Meeting online this week. </w:t>
      </w:r>
      <w:r w:rsidR="00657841">
        <w:t>Could not deliver evaluation.</w:t>
      </w:r>
    </w:p>
    <w:p w14:paraId="1E691692" w14:textId="77777777" w:rsidR="00C94593" w:rsidRDefault="00C94593" w:rsidP="00C94593"/>
    <w:p w14:paraId="4093B0F0" w14:textId="77777777" w:rsidR="00C94593" w:rsidRDefault="00C94593" w:rsidP="00C94593">
      <w:r>
        <w:t>PROGRESS</w:t>
      </w:r>
    </w:p>
    <w:p w14:paraId="7CF7AF1E" w14:textId="44F1F9B2" w:rsidR="00C94593" w:rsidRPr="009A3FF4" w:rsidRDefault="00C94593" w:rsidP="00C94593">
      <w:r>
        <w:tab/>
      </w:r>
      <w:r w:rsidR="00657841">
        <w:t>Continuing with dissertation work. Issue with limits on the service hosting the site.</w:t>
      </w:r>
    </w:p>
    <w:p w14:paraId="4505FA20" w14:textId="77777777" w:rsidR="00C94593" w:rsidRDefault="00C94593" w:rsidP="00C94593"/>
    <w:p w14:paraId="11596A94" w14:textId="77777777" w:rsidR="00C94593" w:rsidRDefault="00C94593" w:rsidP="00C94593">
      <w:r>
        <w:t>KEY POINTS</w:t>
      </w:r>
    </w:p>
    <w:p w14:paraId="2E5A7826" w14:textId="2EBC4910" w:rsidR="00C94593" w:rsidRDefault="00657841" w:rsidP="00C94593">
      <w:pPr>
        <w:pStyle w:val="ListParagraph"/>
        <w:numPr>
          <w:ilvl w:val="0"/>
          <w:numId w:val="1"/>
        </w:numPr>
      </w:pPr>
      <w:r>
        <w:t>Host on another service so that the site is always available to evaluation participants.</w:t>
      </w:r>
    </w:p>
    <w:p w14:paraId="5FC00F1D" w14:textId="6F98086A" w:rsidR="00C94593" w:rsidRDefault="00657841" w:rsidP="00C94593">
      <w:pPr>
        <w:pStyle w:val="ListParagraph"/>
        <w:numPr>
          <w:ilvl w:val="0"/>
          <w:numId w:val="1"/>
        </w:numPr>
      </w:pPr>
      <w:r>
        <w:t>Looking into research for background section on dissertation.</w:t>
      </w:r>
    </w:p>
    <w:p w14:paraId="6610A60C" w14:textId="77777777" w:rsidR="00C94593" w:rsidRDefault="00C94593" w:rsidP="00C94593">
      <w:pPr>
        <w:pStyle w:val="ListParagraph"/>
        <w:ind w:left="1080"/>
      </w:pPr>
    </w:p>
    <w:p w14:paraId="27BF0462" w14:textId="77777777" w:rsidR="00C94593" w:rsidRDefault="00C94593" w:rsidP="00C94593">
      <w:r>
        <w:t>NEXT MEETING</w:t>
      </w:r>
    </w:p>
    <w:p w14:paraId="6617FE43" w14:textId="41929871" w:rsidR="00C94593" w:rsidRDefault="00C94593" w:rsidP="00C94593">
      <w:r>
        <w:tab/>
      </w:r>
      <w:r w:rsidR="008679AE">
        <w:t>Collect evaluation results.</w:t>
      </w:r>
    </w:p>
    <w:p w14:paraId="1D370BAB" w14:textId="77777777" w:rsidR="00787E38" w:rsidRPr="00787E38" w:rsidRDefault="00787E38" w:rsidP="00787E38"/>
    <w:sectPr w:rsidR="00787E38" w:rsidRPr="00787E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2C182A"/>
    <w:multiLevelType w:val="hybridMultilevel"/>
    <w:tmpl w:val="A50E8E00"/>
    <w:lvl w:ilvl="0" w:tplc="7242AB6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085199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szAwMjc1NzS3NDJX0lEKTi0uzszPAykwNKwFABxDYl8tAAAA"/>
  </w:docVars>
  <w:rsids>
    <w:rsidRoot w:val="00787E38"/>
    <w:rsid w:val="00006D8C"/>
    <w:rsid w:val="000A3851"/>
    <w:rsid w:val="000B5452"/>
    <w:rsid w:val="00164CA4"/>
    <w:rsid w:val="00212CEE"/>
    <w:rsid w:val="00257D67"/>
    <w:rsid w:val="002D0F02"/>
    <w:rsid w:val="00350640"/>
    <w:rsid w:val="003A1400"/>
    <w:rsid w:val="003D2DCF"/>
    <w:rsid w:val="004C15CF"/>
    <w:rsid w:val="006356CE"/>
    <w:rsid w:val="0065511F"/>
    <w:rsid w:val="00657841"/>
    <w:rsid w:val="00787E38"/>
    <w:rsid w:val="008679AE"/>
    <w:rsid w:val="009A3FF4"/>
    <w:rsid w:val="00C07612"/>
    <w:rsid w:val="00C94593"/>
    <w:rsid w:val="00D322EE"/>
    <w:rsid w:val="00E017F4"/>
    <w:rsid w:val="00EB77AC"/>
    <w:rsid w:val="00F63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AAB44"/>
  <w15:chartTrackingRefBased/>
  <w15:docId w15:val="{14403448-362C-4CA3-994F-C94AA4085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7E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BF4BAC54CE414FBB083292EFC812FA" ma:contentTypeVersion="2" ma:contentTypeDescription="Create a new document." ma:contentTypeScope="" ma:versionID="f77e759f0f12e3dfb483aee2ce2cef06">
  <xsd:schema xmlns:xsd="http://www.w3.org/2001/XMLSchema" xmlns:xs="http://www.w3.org/2001/XMLSchema" xmlns:p="http://schemas.microsoft.com/office/2006/metadata/properties" xmlns:ns2="865c2a7c-ee7b-45e1-9cee-e74c943f2bc5" targetNamespace="http://schemas.microsoft.com/office/2006/metadata/properties" ma:root="true" ma:fieldsID="35f383b0de142474c4c7d957a9e4093b" ns2:_="">
    <xsd:import namespace="865c2a7c-ee7b-45e1-9cee-e74c943f2b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5c2a7c-ee7b-45e1-9cee-e74c943f2b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594D1F-3012-4A94-AC00-443071380F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C59E72-AB96-4FEB-A219-68BE686DBB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5c2a7c-ee7b-45e1-9cee-e74c943f2b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7</Words>
  <Characters>33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 Reji (student)</dc:creator>
  <cp:keywords/>
  <dc:description/>
  <cp:lastModifiedBy>Alen Reji (student)</cp:lastModifiedBy>
  <cp:revision>2</cp:revision>
  <dcterms:created xsi:type="dcterms:W3CDTF">2023-02-09T11:49:00Z</dcterms:created>
  <dcterms:modified xsi:type="dcterms:W3CDTF">2023-02-09T11:49:00Z</dcterms:modified>
</cp:coreProperties>
</file>